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r>
        <w:rPr>
          <w:b/>
        </w:rPr>
        <w:t>Response on Prescriptions</w:t>
      </w:r>
    </w:p>
    <w:p w:rsidR="005432DB" w:rsidRDefault="005432DB" w:rsidP="005432DB">
      <w:pPr>
        <w:jc w:val="center"/>
        <w:rPr>
          <w:b/>
        </w:rPr>
      </w:pPr>
    </w:p>
    <w:p w:rsidR="005432DB" w:rsidRPr="005432DB" w:rsidRDefault="005432DB" w:rsidP="005432DB">
      <w:pPr>
        <w:jc w:val="center"/>
      </w:pPr>
      <w:r w:rsidRPr="005432DB">
        <w:t>Name:</w:t>
      </w:r>
    </w:p>
    <w:p w:rsidR="005432DB" w:rsidRPr="005432DB" w:rsidRDefault="005432DB" w:rsidP="005432DB">
      <w:pPr>
        <w:jc w:val="center"/>
      </w:pPr>
      <w:r w:rsidRPr="005432DB">
        <w:t>Institutional Affiliation:</w:t>
      </w:r>
    </w:p>
    <w:p w:rsidR="005432DB" w:rsidRPr="005432DB" w:rsidRDefault="005432DB" w:rsidP="005432DB">
      <w:pPr>
        <w:jc w:val="center"/>
      </w:pPr>
      <w:r w:rsidRPr="005432DB">
        <w:t>Course:</w:t>
      </w:r>
    </w:p>
    <w:p w:rsidR="005432DB" w:rsidRPr="005432DB" w:rsidRDefault="005432DB" w:rsidP="005432DB">
      <w:pPr>
        <w:jc w:val="center"/>
      </w:pPr>
      <w:r w:rsidRPr="005432DB">
        <w:t>Date:</w:t>
      </w: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5432DB" w:rsidRDefault="005432DB" w:rsidP="005432DB">
      <w:pPr>
        <w:jc w:val="center"/>
        <w:rPr>
          <w:b/>
        </w:rPr>
      </w:pPr>
    </w:p>
    <w:p w:rsidR="00AA1069" w:rsidRPr="005432DB" w:rsidRDefault="00AA1069" w:rsidP="005432DB">
      <w:pPr>
        <w:jc w:val="center"/>
        <w:rPr>
          <w:b/>
        </w:rPr>
      </w:pPr>
      <w:r w:rsidRPr="005432DB">
        <w:rPr>
          <w:b/>
        </w:rPr>
        <w:lastRenderedPageBreak/>
        <w:t>Response</w:t>
      </w:r>
    </w:p>
    <w:p w:rsidR="0026258F" w:rsidRDefault="00AA1069" w:rsidP="00AA1069">
      <w:pPr>
        <w:pStyle w:val="NoSpacing"/>
      </w:pPr>
      <w:r>
        <w:t>I agree with you that it is ideal for all healthcare providers who have prescriptive authority to adhere to the prescription law(s) and guidelines when writing prescription</w:t>
      </w:r>
      <w:r w:rsidR="008A4B96">
        <w:t>s</w:t>
      </w:r>
      <w:r>
        <w:t xml:space="preserve"> for their respective patients. For instance, the providers should ensure that all the key components of </w:t>
      </w:r>
      <w:r w:rsidR="008A4B96">
        <w:t xml:space="preserve">the </w:t>
      </w:r>
      <w:r>
        <w:t>prescription are met</w:t>
      </w:r>
      <w:r w:rsidR="001847EE" w:rsidRPr="001847EE">
        <w:t xml:space="preserve"> (Ragaven &amp; Nkera-Gutabara</w:t>
      </w:r>
      <w:r w:rsidR="00245CBF" w:rsidRPr="001847EE">
        <w:t>, 2020</w:t>
      </w:r>
      <w:r w:rsidR="001847EE" w:rsidRPr="001847EE">
        <w:t>)</w:t>
      </w:r>
      <w:r>
        <w:t>. Some of these components include writing the prescriber’s contact details such as name, practice number, phone number as well as address. Also, the providers should include the complete drug name, its strength, the dose</w:t>
      </w:r>
      <w:r w:rsidR="008A4B96">
        <w:t>,</w:t>
      </w:r>
      <w:r>
        <w:t xml:space="preserve"> and </w:t>
      </w:r>
      <w:r w:rsidR="008A4B96">
        <w:t xml:space="preserve">the </w:t>
      </w:r>
      <w:r w:rsidR="00245CBF">
        <w:t>quantity (</w:t>
      </w:r>
      <w:r w:rsidR="001847EE" w:rsidRPr="00A7497B">
        <w:t>Bernard</w:t>
      </w:r>
      <w:r w:rsidR="001847EE">
        <w:t xml:space="preserve"> et al., 2020)</w:t>
      </w:r>
      <w:r w:rsidR="008A4B96">
        <w:t>,</w:t>
      </w:r>
      <w:r>
        <w:t xml:space="preserve"> as well as the patient’s information</w:t>
      </w:r>
      <w:r w:rsidR="008A4B96">
        <w:t>,</w:t>
      </w:r>
      <w:r>
        <w:t xml:space="preserve"> such as the date of birth, name</w:t>
      </w:r>
      <w:r w:rsidR="008A4B96">
        <w:t>,</w:t>
      </w:r>
      <w:r>
        <w:t xml:space="preserve"> and weight</w:t>
      </w:r>
      <w:r w:rsidR="008A4B96">
        <w:t>,</w:t>
      </w:r>
      <w:r>
        <w:t xml:space="preserve"> along with the specific prescription date. </w:t>
      </w:r>
      <w:r w:rsidR="001847EE">
        <w:t>Each of these components needs to feature in any prescription, and doing so will help to curb the occurrence of medication errors. The most common medication errors include the prescription of over or under-dose or the wrong drug or dose to a certain patient.</w:t>
      </w:r>
    </w:p>
    <w:p w:rsidR="001847EE" w:rsidRDefault="001847EE" w:rsidP="00AA1069">
      <w:pPr>
        <w:pStyle w:val="NoSpacing"/>
      </w:pPr>
      <w:r>
        <w:t>Indeed, the medi</w:t>
      </w:r>
      <w:r w:rsidR="008A4B96">
        <w:t>c</w:t>
      </w:r>
      <w:r>
        <w:t>al field continues to advance, mainly through adopting recent technological inventions. One of the recent and notable advancement</w:t>
      </w:r>
      <w:r w:rsidR="008A4B96">
        <w:t>s</w:t>
      </w:r>
      <w:r>
        <w:t xml:space="preserve"> in the medical field is e-prescribing, which is a technological invention</w:t>
      </w:r>
      <w:r w:rsidR="00C938B4">
        <w:t xml:space="preserve"> being practiced by most physicians and other healthcare providers. Also known as electronic prescribing, e-prescribing refers to the electronic writing and sending of prescriptions by physicians, which is made possible by certain programs and software(s) such as the Computerized Physician Order Entry(</w:t>
      </w:r>
      <w:r w:rsidR="00C938B4" w:rsidRPr="00A7497B">
        <w:t>Dhamanti</w:t>
      </w:r>
      <w:r w:rsidR="00C938B4">
        <w:t xml:space="preserve"> et al., 2021). E-prescribing adopts the use of electronic health records, which are vital in the efficient provision of quick and quality healthcare services to patients. For instance, e-prescribing, Computerized Physician Order Entry(CPOE)</w:t>
      </w:r>
      <w:r w:rsidR="008A4B96">
        <w:t>,</w:t>
      </w:r>
      <w:r w:rsidR="00C938B4">
        <w:t xml:space="preserve"> and Electronic Health Records(EHR) collectively help in reducing errors in the provision of healthcare services </w:t>
      </w:r>
      <w:r w:rsidR="008A4B96">
        <w:t>by</w:t>
      </w:r>
      <w:r w:rsidR="00C938B4">
        <w:t xml:space="preserve"> ensuring providers offer legible, </w:t>
      </w:r>
      <w:r w:rsidR="00C938B4">
        <w:lastRenderedPageBreak/>
        <w:t>comp</w:t>
      </w:r>
      <w:r w:rsidR="008A4B96">
        <w:t>l</w:t>
      </w:r>
      <w:r w:rsidR="00C938B4">
        <w:t>ete</w:t>
      </w:r>
      <w:r w:rsidR="008A4B96">
        <w:t>,</w:t>
      </w:r>
      <w:r w:rsidR="00C938B4">
        <w:t xml:space="preserve"> and standardized orders(</w:t>
      </w:r>
      <w:r w:rsidR="00C938B4" w:rsidRPr="00A7497B">
        <w:t>Amiri</w:t>
      </w:r>
      <w:r w:rsidR="00C938B4">
        <w:t xml:space="preserve"> et al., 2020). </w:t>
      </w:r>
      <w:r w:rsidR="005432DB">
        <w:t>Altogether</w:t>
      </w:r>
      <w:r w:rsidR="00C938B4">
        <w:t xml:space="preserve">, they help in improving patient care </w:t>
      </w:r>
      <w:r w:rsidR="008A4B96">
        <w:t>by</w:t>
      </w:r>
      <w:r w:rsidR="00C938B4">
        <w:t xml:space="preserve"> enabling patient safety and patient-centered communication as well as equity. </w:t>
      </w: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Pr="005432DB" w:rsidRDefault="005432DB" w:rsidP="005432DB">
      <w:pPr>
        <w:tabs>
          <w:tab w:val="left" w:pos="3064"/>
        </w:tabs>
        <w:jc w:val="center"/>
        <w:rPr>
          <w:b/>
        </w:rPr>
      </w:pPr>
      <w:r w:rsidRPr="005432DB">
        <w:rPr>
          <w:b/>
        </w:rPr>
        <w:lastRenderedPageBreak/>
        <w:t>References</w:t>
      </w:r>
    </w:p>
    <w:p w:rsidR="005432DB" w:rsidRDefault="005432DB" w:rsidP="005432DB">
      <w:pPr>
        <w:tabs>
          <w:tab w:val="left" w:pos="3064"/>
        </w:tabs>
        <w:ind w:left="720" w:hanging="720"/>
      </w:pPr>
      <w:r w:rsidRPr="00A7497B">
        <w:t xml:space="preserve">Amiri, P., Rahimi, B., &amp; Khalkhali, H. R. (2020). Nurses' Attitudes Toward Computerized Provider Order Entry (CPOE) System: A Feasibility Study Prior to Implementation. </w:t>
      </w:r>
      <w:r w:rsidRPr="005432DB">
        <w:rPr>
          <w:i/>
        </w:rPr>
        <w:t xml:space="preserve">Journal of Clinical Research in Paramedical Sciences, </w:t>
      </w:r>
      <w:r w:rsidRPr="00A7497B">
        <w:t>9(2).https://doi.org/10.5812/jcrps.101420</w:t>
      </w:r>
    </w:p>
    <w:p w:rsidR="005432DB" w:rsidRDefault="005432DB" w:rsidP="005432DB">
      <w:pPr>
        <w:tabs>
          <w:tab w:val="left" w:pos="3064"/>
        </w:tabs>
        <w:ind w:left="720" w:hanging="720"/>
      </w:pPr>
      <w:r w:rsidRPr="00A7497B">
        <w:t xml:space="preserve">Bernard, L., Ecochard, R., Gueyffier, F., &amp; Letrilliart, L. (2020). Drug prescription goals in primary care: a cross-sectional study. </w:t>
      </w:r>
      <w:r w:rsidRPr="005432DB">
        <w:rPr>
          <w:i/>
        </w:rPr>
        <w:t xml:space="preserve">BMC health services research, </w:t>
      </w:r>
      <w:r w:rsidRPr="00A7497B">
        <w:t>20(1), 1-10.https://doi.org/10.1186/s12913-019-4870-y</w:t>
      </w:r>
    </w:p>
    <w:p w:rsidR="005432DB" w:rsidRDefault="005432DB" w:rsidP="005432DB">
      <w:pPr>
        <w:tabs>
          <w:tab w:val="left" w:pos="3064"/>
        </w:tabs>
        <w:ind w:left="720" w:hanging="720"/>
      </w:pPr>
      <w:r w:rsidRPr="00A7497B">
        <w:t xml:space="preserve">Dhamanti, I., Kurniawati, E., Zairina, E., Nurhaida, I., &amp; Salsabila, S. (2021). Implementation of Computerized Physician Order Entry in Primary Care: A Scoping Review. </w:t>
      </w:r>
      <w:r w:rsidRPr="005432DB">
        <w:rPr>
          <w:i/>
        </w:rPr>
        <w:t>Journal of Multidisciplinary Healthcare</w:t>
      </w:r>
      <w:r w:rsidRPr="00A7497B">
        <w:t>, 14, 3441.https://doi.org/10.2147/jmdh.s344781</w:t>
      </w:r>
    </w:p>
    <w:p w:rsidR="005432DB" w:rsidRDefault="005432DB" w:rsidP="005432DB">
      <w:pPr>
        <w:tabs>
          <w:tab w:val="left" w:pos="3064"/>
        </w:tabs>
        <w:ind w:left="720" w:hanging="720"/>
      </w:pPr>
      <w:r w:rsidRPr="00A7497B">
        <w:t xml:space="preserve">Ragaven, L. B., &amp; Nkera-Gutabara, J. G. (2020). Adherence to prescription-writing guidelines for outpatients in Southern Gauteng district hospitals. </w:t>
      </w:r>
      <w:r w:rsidRPr="005432DB">
        <w:rPr>
          <w:i/>
        </w:rPr>
        <w:t>African Journal of Primary Health Care and Family Medicine,</w:t>
      </w:r>
      <w:r w:rsidRPr="00A7497B">
        <w:t xml:space="preserve"> 12(1), 1-11. </w:t>
      </w:r>
      <w:hyperlink r:id="rId6" w:history="1">
        <w:r w:rsidRPr="001718C7">
          <w:rPr>
            <w:rStyle w:val="Hyperlink"/>
          </w:rPr>
          <w:t>https://doi.org/10.4102/phcfm.v12i1.2263</w:t>
        </w:r>
      </w:hyperlink>
    </w:p>
    <w:p w:rsidR="005432DB" w:rsidRDefault="005432DB" w:rsidP="005432DB">
      <w:pPr>
        <w:tabs>
          <w:tab w:val="left" w:pos="3064"/>
        </w:tabs>
      </w:pPr>
    </w:p>
    <w:p w:rsidR="005432DB" w:rsidRDefault="005432DB" w:rsidP="005432DB">
      <w:pPr>
        <w:tabs>
          <w:tab w:val="left" w:pos="3064"/>
        </w:tabs>
      </w:pPr>
    </w:p>
    <w:p w:rsidR="005432DB" w:rsidRDefault="005432DB" w:rsidP="005432DB">
      <w:pPr>
        <w:tabs>
          <w:tab w:val="left" w:pos="3064"/>
        </w:tabs>
      </w:pPr>
    </w:p>
    <w:p w:rsidR="005432DB" w:rsidRDefault="005432DB" w:rsidP="005432DB"/>
    <w:sectPr w:rsidR="005432DB" w:rsidSect="0026258F">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0D95" w:rsidRDefault="005C0D95" w:rsidP="005432DB">
      <w:pPr>
        <w:spacing w:line="240" w:lineRule="auto"/>
      </w:pPr>
      <w:r>
        <w:separator/>
      </w:r>
    </w:p>
  </w:endnote>
  <w:endnote w:type="continuationSeparator" w:id="0">
    <w:p w:rsidR="005C0D95" w:rsidRDefault="005C0D95" w:rsidP="005432D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0D95" w:rsidRDefault="005C0D95" w:rsidP="005432DB">
      <w:pPr>
        <w:spacing w:line="240" w:lineRule="auto"/>
      </w:pPr>
      <w:r>
        <w:separator/>
      </w:r>
    </w:p>
  </w:footnote>
  <w:footnote w:type="continuationSeparator" w:id="0">
    <w:p w:rsidR="005C0D95" w:rsidRDefault="005C0D95" w:rsidP="005432D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564922"/>
      <w:docPartObj>
        <w:docPartGallery w:val="Page Numbers (Top of Page)"/>
        <w:docPartUnique/>
      </w:docPartObj>
    </w:sdtPr>
    <w:sdtContent>
      <w:p w:rsidR="005432DB" w:rsidRDefault="005432DB">
        <w:pPr>
          <w:pStyle w:val="Header"/>
          <w:jc w:val="right"/>
        </w:pPr>
        <w:fldSimple w:instr=" PAGE   \* MERGEFORMAT ">
          <w:r w:rsidR="008A4B96">
            <w:rPr>
              <w:noProof/>
            </w:rPr>
            <w:t>4</w:t>
          </w:r>
        </w:fldSimple>
      </w:p>
    </w:sdtContent>
  </w:sdt>
  <w:p w:rsidR="005432DB" w:rsidRDefault="005432D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M3MLEwNDY3Mre0MLBU0lEKTi0uzszPAykwrAUAXKPlKSwAAAA="/>
  </w:docVars>
  <w:rsids>
    <w:rsidRoot w:val="00721A4F"/>
    <w:rsid w:val="00096445"/>
    <w:rsid w:val="001847EE"/>
    <w:rsid w:val="00245CBF"/>
    <w:rsid w:val="0026258F"/>
    <w:rsid w:val="00390B9B"/>
    <w:rsid w:val="004D5B83"/>
    <w:rsid w:val="005432DB"/>
    <w:rsid w:val="005C0D95"/>
    <w:rsid w:val="005C0DF2"/>
    <w:rsid w:val="00721A4F"/>
    <w:rsid w:val="008A4B96"/>
    <w:rsid w:val="00A3578F"/>
    <w:rsid w:val="00A71ADC"/>
    <w:rsid w:val="00AA1069"/>
    <w:rsid w:val="00BD291D"/>
    <w:rsid w:val="00C938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291D"/>
  </w:style>
  <w:style w:type="paragraph" w:styleId="Heading1">
    <w:name w:val="heading 1"/>
    <w:basedOn w:val="Normal"/>
    <w:next w:val="Normal"/>
    <w:link w:val="Heading1Char"/>
    <w:autoRedefine/>
    <w:uiPriority w:val="9"/>
    <w:qFormat/>
    <w:rsid w:val="00BD291D"/>
    <w:pPr>
      <w:keepNext/>
      <w:keepLines/>
      <w:jc w:val="center"/>
      <w:outlineLvl w:val="0"/>
    </w:pPr>
    <w:rPr>
      <w:rFonts w:eastAsiaTheme="majorEastAsia" w:cstheme="majorBidi"/>
      <w:b/>
      <w:bCs/>
      <w:color w:val="000000" w:themeColor="text1"/>
      <w:sz w:val="32"/>
      <w:szCs w:val="28"/>
    </w:rPr>
  </w:style>
  <w:style w:type="paragraph" w:styleId="Heading2">
    <w:name w:val="heading 2"/>
    <w:basedOn w:val="Normal"/>
    <w:next w:val="Normal"/>
    <w:link w:val="Heading2Char"/>
    <w:autoRedefine/>
    <w:uiPriority w:val="9"/>
    <w:semiHidden/>
    <w:unhideWhenUsed/>
    <w:qFormat/>
    <w:rsid w:val="00BD291D"/>
    <w:pPr>
      <w:keepNext/>
      <w:keepLines/>
      <w:outlineLvl w:val="1"/>
    </w:pPr>
    <w:rPr>
      <w:rFonts w:eastAsiaTheme="majorEastAsia" w:cstheme="majorBidi"/>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autoRedefine/>
    <w:uiPriority w:val="1"/>
    <w:qFormat/>
    <w:rsid w:val="00096445"/>
    <w:pPr>
      <w:ind w:firstLine="720"/>
    </w:pPr>
  </w:style>
  <w:style w:type="character" w:customStyle="1" w:styleId="Heading1Char">
    <w:name w:val="Heading 1 Char"/>
    <w:basedOn w:val="DefaultParagraphFont"/>
    <w:link w:val="Heading1"/>
    <w:uiPriority w:val="9"/>
    <w:rsid w:val="00BD291D"/>
    <w:rPr>
      <w:rFonts w:eastAsiaTheme="majorEastAsia" w:cstheme="majorBidi"/>
      <w:b/>
      <w:bCs/>
      <w:color w:val="000000" w:themeColor="text1"/>
      <w:sz w:val="32"/>
      <w:szCs w:val="28"/>
    </w:rPr>
  </w:style>
  <w:style w:type="character" w:customStyle="1" w:styleId="Heading2Char">
    <w:name w:val="Heading 2 Char"/>
    <w:basedOn w:val="DefaultParagraphFont"/>
    <w:link w:val="Heading2"/>
    <w:uiPriority w:val="9"/>
    <w:semiHidden/>
    <w:rsid w:val="00BD291D"/>
    <w:rPr>
      <w:rFonts w:eastAsiaTheme="majorEastAsia" w:cstheme="majorBidi"/>
      <w:b/>
      <w:bCs/>
      <w:sz w:val="28"/>
      <w:szCs w:val="26"/>
    </w:rPr>
  </w:style>
  <w:style w:type="paragraph" w:styleId="Title">
    <w:name w:val="Title"/>
    <w:aliases w:val="HEADING 3"/>
    <w:basedOn w:val="Normal"/>
    <w:next w:val="Normal"/>
    <w:link w:val="TitleChar"/>
    <w:autoRedefine/>
    <w:uiPriority w:val="10"/>
    <w:qFormat/>
    <w:rsid w:val="00BD291D"/>
    <w:pPr>
      <w:pBdr>
        <w:bottom w:val="single" w:sz="8" w:space="4" w:color="4F81BD" w:themeColor="accent1"/>
      </w:pBdr>
      <w:ind w:left="432"/>
      <w:contextualSpacing/>
    </w:pPr>
    <w:rPr>
      <w:rFonts w:eastAsiaTheme="majorEastAsia" w:cstheme="majorBidi"/>
      <w:spacing w:val="5"/>
      <w:kern w:val="28"/>
      <w:sz w:val="26"/>
      <w:szCs w:val="52"/>
    </w:rPr>
  </w:style>
  <w:style w:type="character" w:customStyle="1" w:styleId="TitleChar">
    <w:name w:val="Title Char"/>
    <w:aliases w:val="HEADING 3 Char"/>
    <w:basedOn w:val="DefaultParagraphFont"/>
    <w:link w:val="Title"/>
    <w:uiPriority w:val="10"/>
    <w:rsid w:val="00BD291D"/>
    <w:rPr>
      <w:rFonts w:eastAsiaTheme="majorEastAsia" w:cstheme="majorBidi"/>
      <w:spacing w:val="5"/>
      <w:kern w:val="28"/>
      <w:sz w:val="26"/>
      <w:szCs w:val="52"/>
    </w:rPr>
  </w:style>
  <w:style w:type="character" w:styleId="Hyperlink">
    <w:name w:val="Hyperlink"/>
    <w:basedOn w:val="DefaultParagraphFont"/>
    <w:uiPriority w:val="99"/>
    <w:unhideWhenUsed/>
    <w:rsid w:val="005432DB"/>
    <w:rPr>
      <w:color w:val="0000FF" w:themeColor="hyperlink"/>
      <w:u w:val="single"/>
    </w:rPr>
  </w:style>
  <w:style w:type="paragraph" w:styleId="Header">
    <w:name w:val="header"/>
    <w:basedOn w:val="Normal"/>
    <w:link w:val="HeaderChar"/>
    <w:uiPriority w:val="99"/>
    <w:unhideWhenUsed/>
    <w:rsid w:val="005432DB"/>
    <w:pPr>
      <w:tabs>
        <w:tab w:val="center" w:pos="4680"/>
        <w:tab w:val="right" w:pos="9360"/>
      </w:tabs>
      <w:spacing w:line="240" w:lineRule="auto"/>
    </w:pPr>
  </w:style>
  <w:style w:type="character" w:customStyle="1" w:styleId="HeaderChar">
    <w:name w:val="Header Char"/>
    <w:basedOn w:val="DefaultParagraphFont"/>
    <w:link w:val="Header"/>
    <w:uiPriority w:val="99"/>
    <w:rsid w:val="005432DB"/>
  </w:style>
  <w:style w:type="paragraph" w:styleId="Footer">
    <w:name w:val="footer"/>
    <w:basedOn w:val="Normal"/>
    <w:link w:val="FooterChar"/>
    <w:uiPriority w:val="99"/>
    <w:semiHidden/>
    <w:unhideWhenUsed/>
    <w:rsid w:val="005432DB"/>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432D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102/phcfm.v12i1.2263"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TE</dc:creator>
  <cp:lastModifiedBy>KANTE</cp:lastModifiedBy>
  <cp:revision>2</cp:revision>
  <dcterms:created xsi:type="dcterms:W3CDTF">2022-09-03T19:35:00Z</dcterms:created>
  <dcterms:modified xsi:type="dcterms:W3CDTF">2022-09-03T19:35:00Z</dcterms:modified>
</cp:coreProperties>
</file>